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EE86F" w14:textId="63794485" w:rsidR="001D60A9" w:rsidRDefault="001D60A9" w:rsidP="000237D1">
      <w:pPr>
        <w:spacing w:line="276" w:lineRule="auto"/>
      </w:pPr>
    </w:p>
    <w:sdt>
      <w:sdtPr>
        <w:rPr>
          <w:b/>
          <w:bCs/>
          <w:color w:val="B30020"/>
          <w:sz w:val="28"/>
          <w:szCs w:val="28"/>
        </w:rPr>
        <w:id w:val="-1634778367"/>
        <w:lock w:val="sdtLocked"/>
        <w:placeholder>
          <w:docPart w:val="DefaultPlaceholder_-1854013440"/>
        </w:placeholder>
        <w15:color w:val="333399"/>
        <w:text w:multiLine="1"/>
      </w:sdtPr>
      <w:sdtEndPr/>
      <w:sdtContent>
        <w:p w14:paraId="3E46975B" w14:textId="40283D97" w:rsidR="00CF5129" w:rsidRPr="005D2799" w:rsidRDefault="003E2FD4" w:rsidP="000237D1">
          <w:pPr>
            <w:spacing w:line="276" w:lineRule="auto"/>
            <w:jc w:val="center"/>
            <w:rPr>
              <w:b/>
              <w:bCs/>
              <w:color w:val="B30020"/>
              <w:sz w:val="28"/>
              <w:szCs w:val="28"/>
            </w:rPr>
          </w:pPr>
          <w:r w:rsidRPr="00CC4734">
            <w:rPr>
              <w:b/>
              <w:bCs/>
              <w:color w:val="1C143D"/>
              <w:sz w:val="28"/>
              <w:szCs w:val="28"/>
            </w:rPr>
            <w:t>Insert Research Title</w:t>
          </w:r>
        </w:p>
      </w:sdtContent>
    </w:sdt>
    <w:p w14:paraId="63AD6A37" w14:textId="6C2F354C" w:rsidR="00CF5129" w:rsidRDefault="00CF5129" w:rsidP="000237D1">
      <w:pPr>
        <w:spacing w:line="276" w:lineRule="auto"/>
      </w:pPr>
    </w:p>
    <w:p w14:paraId="2BE4E967" w14:textId="77777777" w:rsidR="000237D1" w:rsidRPr="000237D1" w:rsidRDefault="00466CC2" w:rsidP="000237D1">
      <w:pPr>
        <w:spacing w:after="0" w:line="276" w:lineRule="auto"/>
        <w:jc w:val="center"/>
        <w:rPr>
          <w:b/>
          <w:bCs/>
        </w:rPr>
      </w:pPr>
      <w:sdt>
        <w:sdtPr>
          <w:rPr>
            <w:b/>
            <w:bCs/>
          </w:rPr>
          <w:id w:val="1277765337"/>
          <w:lock w:val="sdtLocked"/>
          <w:placeholder>
            <w:docPart w:val="DefaultPlaceholder_-1854013440"/>
          </w:placeholder>
          <w15:color w:val="333399"/>
          <w:text/>
        </w:sdtPr>
        <w:sdtEndPr/>
        <w:sdtContent>
          <w:r w:rsidR="003E2FD4" w:rsidRPr="000237D1">
            <w:rPr>
              <w:b/>
              <w:bCs/>
            </w:rPr>
            <w:t>Full Name</w:t>
          </w:r>
        </w:sdtContent>
      </w:sdt>
    </w:p>
    <w:sdt>
      <w:sdtPr>
        <w:id w:val="278839450"/>
        <w:lock w:val="sdtLocked"/>
        <w:placeholder>
          <w:docPart w:val="DefaultPlaceholder_-1854013440"/>
        </w:placeholder>
        <w15:color w:val="333399"/>
        <w:text/>
      </w:sdtPr>
      <w:sdtEndPr/>
      <w:sdtContent>
        <w:p w14:paraId="71C2D060" w14:textId="253338B8" w:rsidR="000237D1" w:rsidRDefault="000237D1" w:rsidP="000237D1">
          <w:pPr>
            <w:spacing w:after="0" w:line="276" w:lineRule="auto"/>
            <w:jc w:val="center"/>
          </w:pPr>
          <w:r>
            <w:t>Faculty</w:t>
          </w:r>
        </w:p>
      </w:sdtContent>
    </w:sdt>
    <w:sdt>
      <w:sdtPr>
        <w:id w:val="1345136978"/>
        <w:placeholder>
          <w:docPart w:val="DefaultPlaceholder_-1854013438"/>
        </w:placeholder>
        <w15:color w:val="333399"/>
        <w:dropDownList>
          <w:listItem w:displayText="Institution" w:value="Institution"/>
          <w:listItem w:displayText="Universiit Brunei Darussalam" w:value="UBD"/>
          <w:listItem w:displayText="Universiti Teknologi Brunei" w:value="UTB"/>
          <w:listItem w:displayText="Universiti Islam Sultan Sharif Ali" w:value="UNISSA"/>
          <w:listItem w:displayText="Kolej Universiti Perguruan Ugama Seri Begawan" w:value="KUPU BS"/>
          <w:listItem w:displayText="Politeknik Brunei" w:value="PB"/>
        </w:dropDownList>
      </w:sdtPr>
      <w:sdtEndPr/>
      <w:sdtContent>
        <w:p w14:paraId="51203FA1" w14:textId="675A290F" w:rsidR="000237D1" w:rsidRDefault="005D2799" w:rsidP="000237D1">
          <w:pPr>
            <w:spacing w:after="0" w:line="276" w:lineRule="auto"/>
            <w:jc w:val="center"/>
          </w:pPr>
          <w:r>
            <w:t>Institution</w:t>
          </w:r>
        </w:p>
      </w:sdtContent>
    </w:sdt>
    <w:sdt>
      <w:sdtPr>
        <w:rPr>
          <w:i/>
          <w:iCs/>
        </w:rPr>
        <w:id w:val="-1600942054"/>
        <w:lock w:val="sdtLocked"/>
        <w:placeholder>
          <w:docPart w:val="DefaultPlaceholder_-1854013440"/>
        </w:placeholder>
        <w15:color w:val="333399"/>
        <w:text/>
      </w:sdtPr>
      <w:sdtEndPr/>
      <w:sdtContent>
        <w:p w14:paraId="57547961" w14:textId="1D31AA1B" w:rsidR="000237D1" w:rsidRPr="000237D1" w:rsidRDefault="000237D1" w:rsidP="000237D1">
          <w:pPr>
            <w:spacing w:line="276" w:lineRule="auto"/>
            <w:jc w:val="center"/>
            <w:rPr>
              <w:i/>
              <w:iCs/>
            </w:rPr>
          </w:pPr>
          <w:r w:rsidRPr="000237D1">
            <w:rPr>
              <w:i/>
              <w:iCs/>
            </w:rPr>
            <w:t>Student Email</w:t>
          </w:r>
        </w:p>
      </w:sdtContent>
    </w:sdt>
    <w:sdt>
      <w:sdtPr>
        <w:rPr>
          <w:b/>
          <w:bCs/>
        </w:rPr>
        <w:id w:val="376980705"/>
        <w:lock w:val="sdtLocked"/>
        <w:placeholder>
          <w:docPart w:val="DefaultPlaceholder_-1854013440"/>
        </w:placeholder>
        <w15:color w:val="333399"/>
        <w:text w:multiLine="1"/>
      </w:sdtPr>
      <w:sdtEndPr/>
      <w:sdtContent>
        <w:p w14:paraId="7F7323F9" w14:textId="5582DD3F" w:rsidR="000237D1" w:rsidRPr="000237D1" w:rsidRDefault="000237D1" w:rsidP="000237D1">
          <w:pPr>
            <w:spacing w:after="0" w:line="276" w:lineRule="auto"/>
            <w:jc w:val="center"/>
            <w:rPr>
              <w:b/>
              <w:bCs/>
            </w:rPr>
          </w:pPr>
          <w:r w:rsidRPr="000237D1">
            <w:rPr>
              <w:b/>
              <w:bCs/>
            </w:rPr>
            <w:t>Supervisor Name(s)</w:t>
          </w:r>
        </w:p>
      </w:sdtContent>
    </w:sdt>
    <w:sdt>
      <w:sdtPr>
        <w:rPr>
          <w:i/>
          <w:iCs/>
        </w:rPr>
        <w:id w:val="1629362463"/>
        <w:lock w:val="sdtLocked"/>
        <w:placeholder>
          <w:docPart w:val="DefaultPlaceholder_-1854013440"/>
        </w:placeholder>
        <w15:color w:val="333399"/>
        <w:text w:multiLine="1"/>
      </w:sdtPr>
      <w:sdtEndPr/>
      <w:sdtContent>
        <w:p w14:paraId="5533C32D" w14:textId="069BE1D4" w:rsidR="000237D1" w:rsidRDefault="000237D1" w:rsidP="000237D1">
          <w:pPr>
            <w:spacing w:line="276" w:lineRule="auto"/>
            <w:jc w:val="center"/>
            <w:rPr>
              <w:i/>
              <w:iCs/>
            </w:rPr>
          </w:pPr>
          <w:r w:rsidRPr="000237D1">
            <w:rPr>
              <w:i/>
              <w:iCs/>
            </w:rPr>
            <w:t>Supervisor Email(s)</w:t>
          </w:r>
        </w:p>
      </w:sdtContent>
    </w:sdt>
    <w:p w14:paraId="67392491" w14:textId="060FC57A" w:rsidR="000237D1" w:rsidRDefault="000237D1" w:rsidP="000237D1">
      <w:pPr>
        <w:pBdr>
          <w:bottom w:val="single" w:sz="4" w:space="1" w:color="auto"/>
        </w:pBdr>
        <w:spacing w:line="276" w:lineRule="auto"/>
        <w:jc w:val="center"/>
      </w:pPr>
    </w:p>
    <w:p w14:paraId="26177AD1" w14:textId="0B08B721" w:rsidR="000237D1" w:rsidRDefault="00604464" w:rsidP="00604464">
      <w:pPr>
        <w:spacing w:line="276" w:lineRule="auto"/>
        <w:jc w:val="both"/>
      </w:pPr>
      <w:r>
        <w:t>Note: 1,000 words maximum.</w:t>
      </w:r>
    </w:p>
    <w:p w14:paraId="1E5A450F" w14:textId="5DBA2830" w:rsidR="000237D1" w:rsidRPr="00CC4734" w:rsidRDefault="000237D1" w:rsidP="000237D1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color w:val="1C143D"/>
          <w:sz w:val="24"/>
          <w:szCs w:val="24"/>
        </w:rPr>
      </w:pPr>
      <w:r w:rsidRPr="00CC4734">
        <w:rPr>
          <w:b/>
          <w:bCs/>
          <w:color w:val="1C143D"/>
          <w:sz w:val="24"/>
          <w:szCs w:val="24"/>
        </w:rPr>
        <w:t>Issue(s) under study</w:t>
      </w:r>
    </w:p>
    <w:sdt>
      <w:sdtPr>
        <w:id w:val="1013192576"/>
        <w:lock w:val="sdtLocked"/>
        <w:placeholder>
          <w:docPart w:val="AA42DFF4D3D34E6FAB9D0DE64106A8B1"/>
        </w:placeholder>
        <w:showingPlcHdr/>
        <w15:color w:val="333399"/>
      </w:sdtPr>
      <w:sdtEndPr/>
      <w:sdtContent>
        <w:p w14:paraId="0E5A28E4" w14:textId="681C8521" w:rsidR="000237D1" w:rsidRDefault="000237D1" w:rsidP="000237D1">
          <w:pPr>
            <w:spacing w:line="276" w:lineRule="auto"/>
            <w:ind w:left="360"/>
            <w:jc w:val="both"/>
          </w:pPr>
          <w:r w:rsidRPr="002754E1">
            <w:rPr>
              <w:rStyle w:val="PlaceholderText"/>
            </w:rPr>
            <w:t>Click or tap here to enter text.</w:t>
          </w:r>
        </w:p>
      </w:sdtContent>
    </w:sdt>
    <w:p w14:paraId="6425F9A1" w14:textId="2B2DEE3D" w:rsidR="000237D1" w:rsidRPr="00CC4734" w:rsidRDefault="000237D1" w:rsidP="000237D1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CC4734">
        <w:rPr>
          <w:rFonts w:cstheme="minorHAnsi"/>
          <w:b/>
          <w:bCs/>
          <w:color w:val="1C143D"/>
          <w:sz w:val="24"/>
          <w:szCs w:val="24"/>
          <w:lang w:val="en-US"/>
        </w:rPr>
        <w:t>Underlying concepts, theory, frameworks</w:t>
      </w:r>
    </w:p>
    <w:sdt>
      <w:sdtPr>
        <w:rPr>
          <w:rFonts w:cstheme="minorHAnsi"/>
          <w:lang w:val="en-US"/>
        </w:rPr>
        <w:id w:val="314464940"/>
        <w:lock w:val="sdtLocked"/>
        <w:placeholder>
          <w:docPart w:val="F5951D03B051453D8351C5ED3AC98DF6"/>
        </w:placeholder>
        <w:showingPlcHdr/>
        <w15:color w:val="333399"/>
      </w:sdtPr>
      <w:sdtEndPr/>
      <w:sdtContent>
        <w:p w14:paraId="66983649" w14:textId="5F320C5E" w:rsidR="000237D1" w:rsidRPr="000237D1" w:rsidRDefault="000237D1" w:rsidP="000237D1">
          <w:pPr>
            <w:spacing w:line="276" w:lineRule="auto"/>
            <w:ind w:left="360"/>
            <w:jc w:val="both"/>
            <w:rPr>
              <w:rFonts w:cstheme="minorHAnsi"/>
              <w:lang w:val="en-US"/>
            </w:rPr>
          </w:pPr>
          <w:r w:rsidRPr="002754E1">
            <w:rPr>
              <w:rStyle w:val="PlaceholderText"/>
            </w:rPr>
            <w:t>Click or tap here to enter text.</w:t>
          </w:r>
        </w:p>
      </w:sdtContent>
    </w:sdt>
    <w:p w14:paraId="1FE67D6B" w14:textId="77777777" w:rsidR="000237D1" w:rsidRPr="00CC4734" w:rsidRDefault="000237D1" w:rsidP="000237D1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CC4734">
        <w:rPr>
          <w:rFonts w:cstheme="minorHAnsi"/>
          <w:b/>
          <w:bCs/>
          <w:color w:val="1C143D"/>
          <w:sz w:val="24"/>
          <w:szCs w:val="24"/>
          <w:lang w:val="en-US"/>
        </w:rPr>
        <w:t>Methodology</w:t>
      </w:r>
    </w:p>
    <w:sdt>
      <w:sdtPr>
        <w:rPr>
          <w:rFonts w:cstheme="minorHAnsi"/>
          <w:lang w:val="en-US"/>
        </w:rPr>
        <w:id w:val="-519622282"/>
        <w:lock w:val="sdtLocked"/>
        <w:placeholder>
          <w:docPart w:val="3D3FB464ABBE4375B9E481D5E80FC24B"/>
        </w:placeholder>
        <w:showingPlcHdr/>
        <w15:color w:val="333399"/>
      </w:sdtPr>
      <w:sdtEndPr/>
      <w:sdtContent>
        <w:p w14:paraId="755A3B44" w14:textId="61FC0641" w:rsidR="000237D1" w:rsidRPr="000237D1" w:rsidRDefault="000237D1" w:rsidP="000237D1">
          <w:pPr>
            <w:ind w:left="360"/>
            <w:rPr>
              <w:rFonts w:cstheme="minorHAnsi"/>
              <w:lang w:val="en-US"/>
            </w:rPr>
          </w:pPr>
          <w:r w:rsidRPr="002754E1">
            <w:rPr>
              <w:rStyle w:val="PlaceholderText"/>
            </w:rPr>
            <w:t>Click or tap here to enter text.</w:t>
          </w:r>
        </w:p>
      </w:sdtContent>
    </w:sdt>
    <w:p w14:paraId="3560859B" w14:textId="77777777" w:rsidR="000237D1" w:rsidRPr="00CC4734" w:rsidRDefault="000237D1" w:rsidP="000237D1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CC4734">
        <w:rPr>
          <w:rFonts w:cstheme="minorHAnsi"/>
          <w:b/>
          <w:bCs/>
          <w:color w:val="1C143D"/>
          <w:sz w:val="24"/>
          <w:szCs w:val="24"/>
          <w:lang w:val="en-US"/>
        </w:rPr>
        <w:t xml:space="preserve">Contribution to knowledge </w:t>
      </w:r>
    </w:p>
    <w:sdt>
      <w:sdtPr>
        <w:rPr>
          <w:rFonts w:cstheme="minorHAnsi"/>
          <w:lang w:val="en-US"/>
        </w:rPr>
        <w:id w:val="903496704"/>
        <w:lock w:val="sdtLocked"/>
        <w:placeholder>
          <w:docPart w:val="CAB59007B20A4EE09BA243B6D68F0246"/>
        </w:placeholder>
        <w:showingPlcHdr/>
        <w15:color w:val="333399"/>
      </w:sdtPr>
      <w:sdtEndPr/>
      <w:sdtContent>
        <w:p w14:paraId="47AC3B02" w14:textId="0AD4D070" w:rsidR="000237D1" w:rsidRPr="000237D1" w:rsidRDefault="000237D1" w:rsidP="000237D1">
          <w:pPr>
            <w:spacing w:line="276" w:lineRule="auto"/>
            <w:ind w:left="360"/>
            <w:jc w:val="both"/>
            <w:rPr>
              <w:rFonts w:cstheme="minorHAnsi"/>
              <w:lang w:val="en-US"/>
            </w:rPr>
          </w:pPr>
          <w:r w:rsidRPr="002754E1">
            <w:rPr>
              <w:rStyle w:val="PlaceholderText"/>
            </w:rPr>
            <w:t>Click or tap here to enter text.</w:t>
          </w:r>
        </w:p>
      </w:sdtContent>
    </w:sdt>
    <w:p w14:paraId="3154BD46" w14:textId="77777777" w:rsidR="000237D1" w:rsidRPr="00CC4734" w:rsidRDefault="000237D1" w:rsidP="000237D1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CC4734">
        <w:rPr>
          <w:rFonts w:cstheme="minorHAnsi"/>
          <w:b/>
          <w:bCs/>
          <w:color w:val="1C143D"/>
          <w:sz w:val="24"/>
          <w:szCs w:val="24"/>
          <w:lang w:val="en-US"/>
        </w:rPr>
        <w:t>Progress to date</w:t>
      </w:r>
    </w:p>
    <w:sdt>
      <w:sdtPr>
        <w:rPr>
          <w:rFonts w:cstheme="minorHAnsi"/>
          <w:lang w:val="en-US"/>
        </w:rPr>
        <w:id w:val="124593044"/>
        <w:lock w:val="sdtLocked"/>
        <w:placeholder>
          <w:docPart w:val="FC7DC8FB2EE9489AA06D43AC8A16D336"/>
        </w:placeholder>
        <w:showingPlcHdr/>
        <w15:color w:val="333399"/>
      </w:sdtPr>
      <w:sdtEndPr/>
      <w:sdtContent>
        <w:p w14:paraId="4C574744" w14:textId="22D898A5" w:rsidR="000237D1" w:rsidRPr="000237D1" w:rsidRDefault="000237D1" w:rsidP="000237D1">
          <w:pPr>
            <w:spacing w:line="276" w:lineRule="auto"/>
            <w:ind w:left="360"/>
            <w:jc w:val="both"/>
            <w:rPr>
              <w:rFonts w:cstheme="minorHAnsi"/>
              <w:lang w:val="en-US"/>
            </w:rPr>
          </w:pPr>
          <w:r w:rsidRPr="002754E1">
            <w:rPr>
              <w:rStyle w:val="PlaceholderText"/>
            </w:rPr>
            <w:t>Click or tap here to enter text.</w:t>
          </w:r>
        </w:p>
      </w:sdtContent>
    </w:sdt>
    <w:p w14:paraId="1AEDEE5D" w14:textId="27FD92AD" w:rsidR="000237D1" w:rsidRPr="00CC4734" w:rsidRDefault="000237D1" w:rsidP="000237D1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CC4734">
        <w:rPr>
          <w:rFonts w:cstheme="minorHAnsi"/>
          <w:b/>
          <w:bCs/>
          <w:color w:val="1C143D"/>
          <w:sz w:val="24"/>
          <w:szCs w:val="24"/>
          <w:lang w:val="en-US"/>
        </w:rPr>
        <w:t>Future research process/undertaking</w:t>
      </w:r>
    </w:p>
    <w:sdt>
      <w:sdtPr>
        <w:rPr>
          <w:rFonts w:cstheme="minorHAnsi"/>
          <w:lang w:val="en-US"/>
        </w:rPr>
        <w:id w:val="-968592740"/>
        <w:lock w:val="sdtLocked"/>
        <w:placeholder>
          <w:docPart w:val="F8EFA48E255B4AB8BD2D16A2BB9437F7"/>
        </w:placeholder>
        <w:showingPlcHdr/>
        <w15:color w:val="333399"/>
      </w:sdtPr>
      <w:sdtEndPr/>
      <w:sdtContent>
        <w:p w14:paraId="112CCD31" w14:textId="19E9AAD8" w:rsidR="000237D1" w:rsidRPr="000237D1" w:rsidRDefault="000237D1" w:rsidP="000237D1">
          <w:pPr>
            <w:spacing w:line="276" w:lineRule="auto"/>
            <w:ind w:left="360"/>
            <w:jc w:val="both"/>
            <w:rPr>
              <w:rFonts w:cstheme="minorHAnsi"/>
              <w:lang w:val="en-US"/>
            </w:rPr>
          </w:pPr>
          <w:r w:rsidRPr="002754E1">
            <w:rPr>
              <w:rStyle w:val="PlaceholderText"/>
            </w:rPr>
            <w:t>Click or tap here to enter text.</w:t>
          </w:r>
        </w:p>
      </w:sdtContent>
    </w:sdt>
    <w:p w14:paraId="5FAF5392" w14:textId="0EC4F1AD" w:rsidR="000237D1" w:rsidRPr="00CC4734" w:rsidRDefault="000237D1" w:rsidP="000237D1">
      <w:pPr>
        <w:pStyle w:val="ListParagraph"/>
        <w:numPr>
          <w:ilvl w:val="0"/>
          <w:numId w:val="1"/>
        </w:num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CC4734">
        <w:rPr>
          <w:rFonts w:cstheme="minorHAnsi"/>
          <w:b/>
          <w:bCs/>
          <w:color w:val="1C143D"/>
          <w:sz w:val="24"/>
          <w:szCs w:val="24"/>
          <w:lang w:val="en-US"/>
        </w:rPr>
        <w:t>A maximum of issues which you would like the Panel to feedback on.</w:t>
      </w:r>
    </w:p>
    <w:sdt>
      <w:sdtPr>
        <w:rPr>
          <w:rFonts w:cstheme="minorHAnsi"/>
          <w:b/>
          <w:bCs/>
          <w:color w:val="B30020"/>
          <w:sz w:val="24"/>
          <w:szCs w:val="24"/>
          <w:lang w:val="en-US"/>
        </w:rPr>
        <w:id w:val="-2016759544"/>
        <w:lock w:val="sdtLocked"/>
        <w:placeholder>
          <w:docPart w:val="F6442C4D643546E48255D5D26652532A"/>
        </w:placeholder>
        <w:showingPlcHdr/>
        <w15:color w:val="333399"/>
      </w:sdtPr>
      <w:sdtEndPr/>
      <w:sdtContent>
        <w:p w14:paraId="34782070" w14:textId="6C353182" w:rsidR="000237D1" w:rsidRPr="000237D1" w:rsidRDefault="000237D1" w:rsidP="000237D1">
          <w:pPr>
            <w:spacing w:before="240" w:line="276" w:lineRule="auto"/>
            <w:ind w:left="360"/>
            <w:jc w:val="both"/>
            <w:rPr>
              <w:rFonts w:cstheme="minorHAnsi"/>
              <w:b/>
              <w:bCs/>
              <w:color w:val="B30020"/>
              <w:sz w:val="24"/>
              <w:szCs w:val="24"/>
              <w:lang w:val="en-US"/>
            </w:rPr>
          </w:pPr>
          <w:r w:rsidRPr="002754E1">
            <w:rPr>
              <w:rStyle w:val="PlaceholderText"/>
            </w:rPr>
            <w:t>Click or tap here to enter text.</w:t>
          </w:r>
        </w:p>
      </w:sdtContent>
    </w:sdt>
    <w:sectPr w:rsidR="000237D1" w:rsidRPr="000237D1" w:rsidSect="00CF5129">
      <w:headerReference w:type="default" r:id="rId7"/>
      <w:footerReference w:type="default" r:id="rId8"/>
      <w:pgSz w:w="11906" w:h="16838"/>
      <w:pgMar w:top="28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7DA872" w14:textId="77777777" w:rsidR="00466CC2" w:rsidRDefault="00466CC2" w:rsidP="00CF5129">
      <w:pPr>
        <w:spacing w:after="0" w:line="240" w:lineRule="auto"/>
      </w:pPr>
      <w:r>
        <w:separator/>
      </w:r>
    </w:p>
  </w:endnote>
  <w:endnote w:type="continuationSeparator" w:id="0">
    <w:p w14:paraId="5D147286" w14:textId="77777777" w:rsidR="00466CC2" w:rsidRDefault="00466CC2" w:rsidP="00CF5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66DE1" w14:textId="169E7FF9" w:rsidR="00CF5129" w:rsidRDefault="00381F2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A02356" wp14:editId="73F06C66">
              <wp:simplePos x="0" y="0"/>
              <wp:positionH relativeFrom="column">
                <wp:posOffset>-998220</wp:posOffset>
              </wp:positionH>
              <wp:positionV relativeFrom="paragraph">
                <wp:posOffset>-290195</wp:posOffset>
              </wp:positionV>
              <wp:extent cx="8161020" cy="100584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61020" cy="1005840"/>
                      </a:xfrm>
                      <a:prstGeom prst="rect">
                        <a:avLst/>
                      </a:prstGeom>
                      <a:solidFill>
                        <a:srgbClr val="1C143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709D15" id="Rectangle 1" o:spid="_x0000_s1026" style="position:absolute;margin-left:-78.6pt;margin-top:-22.85pt;width:642.6pt;height:7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" fillcolor="#1c143d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D21696" w14:textId="77777777" w:rsidR="00466CC2" w:rsidRDefault="00466CC2" w:rsidP="00CF5129">
      <w:pPr>
        <w:spacing w:after="0" w:line="240" w:lineRule="auto"/>
      </w:pPr>
      <w:r>
        <w:separator/>
      </w:r>
    </w:p>
  </w:footnote>
  <w:footnote w:type="continuationSeparator" w:id="0">
    <w:p w14:paraId="5503E456" w14:textId="77777777" w:rsidR="00466CC2" w:rsidRDefault="00466CC2" w:rsidP="00CF5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6F6CE" w14:textId="3C981D2C" w:rsidR="00CF5129" w:rsidRDefault="00F50B6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5CEDD2" wp14:editId="32A3ED0A">
          <wp:simplePos x="0" y="0"/>
          <wp:positionH relativeFrom="margin">
            <wp:posOffset>-1036320</wp:posOffset>
          </wp:positionH>
          <wp:positionV relativeFrom="paragraph">
            <wp:posOffset>-464820</wp:posOffset>
          </wp:positionV>
          <wp:extent cx="7808595" cy="1724025"/>
          <wp:effectExtent l="0" t="0" r="1905" b="952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843" b="5843"/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7240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2000574495"/>
        <w:docPartObj>
          <w:docPartGallery w:val="Page Numbers (Margins)"/>
          <w:docPartUnique/>
        </w:docPartObj>
      </w:sdtPr>
      <w:sdtEndPr/>
      <w:sdtContent>
        <w:r w:rsidR="000237D1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033E6BCA" wp14:editId="7A572222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2597785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21" name="Rectangl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B9D40A" w14:textId="77777777" w:rsidR="000237D1" w:rsidRDefault="000237D1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33E6BCA" id="Rectangle 21" o:spid="_x0000_s1026" style="position:absolute;margin-left:13.3pt;margin-top:0;width:64.5pt;height:34.15pt;z-index:251661312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" o:allowincell="f" stroked="f">
                  <v:textbox style="mso-fit-shape-to-text:t" inset="0,,0">
                    <w:txbxContent>
                      <w:p w14:paraId="0CB9D40A" w14:textId="77777777" w:rsidR="000237D1" w:rsidRDefault="000237D1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8001A"/>
    <w:multiLevelType w:val="hybridMultilevel"/>
    <w:tmpl w:val="38B85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0818D5"/>
    <w:multiLevelType w:val="hybridMultilevel"/>
    <w:tmpl w:val="91362D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ktkBNjqK1HI/lcJf9I83eff2nQlMqHgzKUD0GpROjEfepNw0mgKF/ri4U4eA6zaGp7IusjMvFMa0dhGrSOF5Q==" w:salt="O0MnGwB4r7RYmiWTMghp0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DA2NrEwNzMzM7JU0lEKTi0uzszPAykwrAUAsb6TkiwAAAA="/>
  </w:docVars>
  <w:rsids>
    <w:rsidRoot w:val="00CF5129"/>
    <w:rsid w:val="000237D1"/>
    <w:rsid w:val="001D60A9"/>
    <w:rsid w:val="002B1F4D"/>
    <w:rsid w:val="00381F2E"/>
    <w:rsid w:val="003E2FD4"/>
    <w:rsid w:val="00466CC2"/>
    <w:rsid w:val="005D2799"/>
    <w:rsid w:val="005F1BFF"/>
    <w:rsid w:val="00604464"/>
    <w:rsid w:val="00781621"/>
    <w:rsid w:val="00824FD8"/>
    <w:rsid w:val="008D4516"/>
    <w:rsid w:val="009A5D69"/>
    <w:rsid w:val="00CC4734"/>
    <w:rsid w:val="00CF5129"/>
    <w:rsid w:val="00D329B2"/>
    <w:rsid w:val="00F50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ADCE1"/>
  <w15:chartTrackingRefBased/>
  <w15:docId w15:val="{F1BE8912-4D0A-4823-8DB0-387AB47C8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129"/>
  </w:style>
  <w:style w:type="paragraph" w:styleId="Footer">
    <w:name w:val="footer"/>
    <w:basedOn w:val="Normal"/>
    <w:link w:val="FooterChar"/>
    <w:uiPriority w:val="99"/>
    <w:unhideWhenUsed/>
    <w:rsid w:val="00CF5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129"/>
  </w:style>
  <w:style w:type="table" w:styleId="TableGrid">
    <w:name w:val="Table Grid"/>
    <w:basedOn w:val="TableNormal"/>
    <w:uiPriority w:val="39"/>
    <w:rsid w:val="00CF5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F5129"/>
    <w:rPr>
      <w:color w:val="808080"/>
    </w:rPr>
  </w:style>
  <w:style w:type="paragraph" w:styleId="ListParagraph">
    <w:name w:val="List Paragraph"/>
    <w:basedOn w:val="Normal"/>
    <w:uiPriority w:val="34"/>
    <w:qFormat/>
    <w:rsid w:val="000237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72FF3-D76B-4F3E-BC29-A4DF3B343835}"/>
      </w:docPartPr>
      <w:docPartBody>
        <w:p w:rsidR="00396A28" w:rsidRDefault="00CB4329"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2DFF4D3D34E6FAB9D0DE64106A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980E-EBDA-462D-9353-BDE83084B072}"/>
      </w:docPartPr>
      <w:docPartBody>
        <w:p w:rsidR="00396A28" w:rsidRDefault="00B26006" w:rsidP="00B26006">
          <w:pPr>
            <w:pStyle w:val="AA42DFF4D3D34E6FAB9D0DE64106A8B1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51D03B051453D8351C5ED3AC98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D94B3-043E-4BF3-A269-3A9E7858F249}"/>
      </w:docPartPr>
      <w:docPartBody>
        <w:p w:rsidR="00396A28" w:rsidRDefault="00B26006" w:rsidP="00B26006">
          <w:pPr>
            <w:pStyle w:val="F5951D03B051453D8351C5ED3AC98DF6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3FB464ABBE4375B9E481D5E80FC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D07E1-F3D2-4F59-B27F-6AFA2244E0EE}"/>
      </w:docPartPr>
      <w:docPartBody>
        <w:p w:rsidR="00396A28" w:rsidRDefault="00B26006" w:rsidP="00B26006">
          <w:pPr>
            <w:pStyle w:val="3D3FB464ABBE4375B9E481D5E80FC24B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B59007B20A4EE09BA243B6D68F0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0B50E-69BD-4A0A-802D-0ECA4E1D7CD4}"/>
      </w:docPartPr>
      <w:docPartBody>
        <w:p w:rsidR="00276B3C" w:rsidRDefault="00B26006" w:rsidP="00B26006">
          <w:pPr>
            <w:pStyle w:val="CAB59007B20A4EE09BA243B6D68F0246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DC8FB2EE9489AA06D43AC8A16D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0DBA7-D415-4BC4-AF81-A3EA60BFBFD9}"/>
      </w:docPartPr>
      <w:docPartBody>
        <w:p w:rsidR="00276B3C" w:rsidRDefault="00B26006" w:rsidP="00B26006">
          <w:pPr>
            <w:pStyle w:val="FC7DC8FB2EE9489AA06D43AC8A16D336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FA48E255B4AB8BD2D16A2BB943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15783-877B-43BF-AF19-E9ADC81AD4A3}"/>
      </w:docPartPr>
      <w:docPartBody>
        <w:p w:rsidR="00276B3C" w:rsidRDefault="00B26006" w:rsidP="00B26006">
          <w:pPr>
            <w:pStyle w:val="F8EFA48E255B4AB8BD2D16A2BB9437F7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442C4D643546E48255D5D266525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29A52-E3C8-42C5-B0D5-C15D638F70E7}"/>
      </w:docPartPr>
      <w:docPartBody>
        <w:p w:rsidR="00276B3C" w:rsidRDefault="00B26006" w:rsidP="00B26006">
          <w:pPr>
            <w:pStyle w:val="F6442C4D643546E48255D5D26652532A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3E9EF-EEC3-41A9-BA46-13ECF9373C42}"/>
      </w:docPartPr>
      <w:docPartBody>
        <w:p w:rsidR="00276B3C" w:rsidRDefault="00396A28">
          <w:r w:rsidRPr="002754E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4329"/>
    <w:rsid w:val="00276B3C"/>
    <w:rsid w:val="00333531"/>
    <w:rsid w:val="00396A28"/>
    <w:rsid w:val="005A770F"/>
    <w:rsid w:val="006E33E6"/>
    <w:rsid w:val="00B26006"/>
    <w:rsid w:val="00CB4329"/>
    <w:rsid w:val="00E4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6006"/>
    <w:rPr>
      <w:color w:val="808080"/>
    </w:rPr>
  </w:style>
  <w:style w:type="paragraph" w:customStyle="1" w:styleId="AA42DFF4D3D34E6FAB9D0DE64106A8B11">
    <w:name w:val="AA42DFF4D3D34E6FAB9D0DE64106A8B11"/>
    <w:rsid w:val="00396A28"/>
    <w:rPr>
      <w:rFonts w:eastAsiaTheme="minorHAnsi"/>
      <w:lang w:eastAsia="en-US"/>
    </w:rPr>
  </w:style>
  <w:style w:type="paragraph" w:customStyle="1" w:styleId="F5951D03B051453D8351C5ED3AC98DF61">
    <w:name w:val="F5951D03B051453D8351C5ED3AC98DF61"/>
    <w:rsid w:val="00396A28"/>
    <w:rPr>
      <w:rFonts w:eastAsiaTheme="minorHAnsi"/>
      <w:lang w:eastAsia="en-US"/>
    </w:rPr>
  </w:style>
  <w:style w:type="paragraph" w:customStyle="1" w:styleId="3D3FB464ABBE4375B9E481D5E80FC24B1">
    <w:name w:val="3D3FB464ABBE4375B9E481D5E80FC24B1"/>
    <w:rsid w:val="00396A28"/>
    <w:rPr>
      <w:rFonts w:eastAsiaTheme="minorHAnsi"/>
      <w:lang w:eastAsia="en-US"/>
    </w:rPr>
  </w:style>
  <w:style w:type="paragraph" w:customStyle="1" w:styleId="CAB59007B20A4EE09BA243B6D68F0246">
    <w:name w:val="CAB59007B20A4EE09BA243B6D68F0246"/>
    <w:rsid w:val="00396A28"/>
    <w:rPr>
      <w:rFonts w:eastAsiaTheme="minorHAnsi"/>
      <w:lang w:eastAsia="en-US"/>
    </w:rPr>
  </w:style>
  <w:style w:type="paragraph" w:customStyle="1" w:styleId="FC7DC8FB2EE9489AA06D43AC8A16D336">
    <w:name w:val="FC7DC8FB2EE9489AA06D43AC8A16D336"/>
    <w:rsid w:val="00396A28"/>
    <w:rPr>
      <w:rFonts w:eastAsiaTheme="minorHAnsi"/>
      <w:lang w:eastAsia="en-US"/>
    </w:rPr>
  </w:style>
  <w:style w:type="paragraph" w:customStyle="1" w:styleId="F8EFA48E255B4AB8BD2D16A2BB9437F7">
    <w:name w:val="F8EFA48E255B4AB8BD2D16A2BB9437F7"/>
    <w:rsid w:val="00396A28"/>
    <w:rPr>
      <w:rFonts w:eastAsiaTheme="minorHAnsi"/>
      <w:lang w:eastAsia="en-US"/>
    </w:rPr>
  </w:style>
  <w:style w:type="paragraph" w:customStyle="1" w:styleId="F6442C4D643546E48255D5D26652532A">
    <w:name w:val="F6442C4D643546E48255D5D26652532A"/>
    <w:rsid w:val="00396A28"/>
    <w:rPr>
      <w:rFonts w:eastAsiaTheme="minorHAnsi"/>
      <w:lang w:eastAsia="en-US"/>
    </w:rPr>
  </w:style>
  <w:style w:type="paragraph" w:customStyle="1" w:styleId="AA42DFF4D3D34E6FAB9D0DE64106A8B1">
    <w:name w:val="AA42DFF4D3D34E6FAB9D0DE64106A8B1"/>
    <w:rsid w:val="00B26006"/>
    <w:rPr>
      <w:rFonts w:eastAsiaTheme="minorHAnsi"/>
      <w:lang w:eastAsia="en-US"/>
    </w:rPr>
  </w:style>
  <w:style w:type="paragraph" w:customStyle="1" w:styleId="F5951D03B051453D8351C5ED3AC98DF6">
    <w:name w:val="F5951D03B051453D8351C5ED3AC98DF6"/>
    <w:rsid w:val="00B26006"/>
    <w:rPr>
      <w:rFonts w:eastAsiaTheme="minorHAnsi"/>
      <w:lang w:eastAsia="en-US"/>
    </w:rPr>
  </w:style>
  <w:style w:type="paragraph" w:customStyle="1" w:styleId="3D3FB464ABBE4375B9E481D5E80FC24B">
    <w:name w:val="3D3FB464ABBE4375B9E481D5E80FC24B"/>
    <w:rsid w:val="00B26006"/>
    <w:rPr>
      <w:rFonts w:eastAsiaTheme="minorHAnsi"/>
      <w:lang w:eastAsia="en-US"/>
    </w:rPr>
  </w:style>
  <w:style w:type="paragraph" w:customStyle="1" w:styleId="CAB59007B20A4EE09BA243B6D68F02461">
    <w:name w:val="CAB59007B20A4EE09BA243B6D68F02461"/>
    <w:rsid w:val="00B26006"/>
    <w:rPr>
      <w:rFonts w:eastAsiaTheme="minorHAnsi"/>
      <w:lang w:eastAsia="en-US"/>
    </w:rPr>
  </w:style>
  <w:style w:type="paragraph" w:customStyle="1" w:styleId="FC7DC8FB2EE9489AA06D43AC8A16D3361">
    <w:name w:val="FC7DC8FB2EE9489AA06D43AC8A16D3361"/>
    <w:rsid w:val="00B26006"/>
    <w:rPr>
      <w:rFonts w:eastAsiaTheme="minorHAnsi"/>
      <w:lang w:eastAsia="en-US"/>
    </w:rPr>
  </w:style>
  <w:style w:type="paragraph" w:customStyle="1" w:styleId="F8EFA48E255B4AB8BD2D16A2BB9437F71">
    <w:name w:val="F8EFA48E255B4AB8BD2D16A2BB9437F71"/>
    <w:rsid w:val="00B26006"/>
    <w:rPr>
      <w:rFonts w:eastAsiaTheme="minorHAnsi"/>
      <w:lang w:eastAsia="en-US"/>
    </w:rPr>
  </w:style>
  <w:style w:type="paragraph" w:customStyle="1" w:styleId="F6442C4D643546E48255D5D26652532A1">
    <w:name w:val="F6442C4D643546E48255D5D26652532A1"/>
    <w:rsid w:val="00B26006"/>
    <w:rPr>
      <w:rFonts w:eastAsiaTheme="minorHAnsi"/>
      <w:lang w:eastAsia="en-US"/>
    </w:rPr>
  </w:style>
  <w:style w:type="paragraph" w:customStyle="1" w:styleId="AA42DFF4D3D34E6FAB9D0DE64106A8B12">
    <w:name w:val="AA42DFF4D3D34E6FAB9D0DE64106A8B12"/>
    <w:rsid w:val="00B26006"/>
    <w:rPr>
      <w:rFonts w:eastAsiaTheme="minorHAnsi"/>
      <w:lang w:eastAsia="en-US"/>
    </w:rPr>
  </w:style>
  <w:style w:type="paragraph" w:customStyle="1" w:styleId="F5951D03B051453D8351C5ED3AC98DF62">
    <w:name w:val="F5951D03B051453D8351C5ED3AC98DF62"/>
    <w:rsid w:val="00B26006"/>
    <w:rPr>
      <w:rFonts w:eastAsiaTheme="minorHAnsi"/>
      <w:lang w:eastAsia="en-US"/>
    </w:rPr>
  </w:style>
  <w:style w:type="paragraph" w:customStyle="1" w:styleId="3D3FB464ABBE4375B9E481D5E80FC24B2">
    <w:name w:val="3D3FB464ABBE4375B9E481D5E80FC24B2"/>
    <w:rsid w:val="00B26006"/>
    <w:rPr>
      <w:rFonts w:eastAsiaTheme="minorHAnsi"/>
      <w:lang w:eastAsia="en-US"/>
    </w:rPr>
  </w:style>
  <w:style w:type="paragraph" w:customStyle="1" w:styleId="CAB59007B20A4EE09BA243B6D68F02462">
    <w:name w:val="CAB59007B20A4EE09BA243B6D68F02462"/>
    <w:rsid w:val="00B26006"/>
    <w:rPr>
      <w:rFonts w:eastAsiaTheme="minorHAnsi"/>
      <w:lang w:eastAsia="en-US"/>
    </w:rPr>
  </w:style>
  <w:style w:type="paragraph" w:customStyle="1" w:styleId="FC7DC8FB2EE9489AA06D43AC8A16D3362">
    <w:name w:val="FC7DC8FB2EE9489AA06D43AC8A16D3362"/>
    <w:rsid w:val="00B26006"/>
    <w:rPr>
      <w:rFonts w:eastAsiaTheme="minorHAnsi"/>
      <w:lang w:eastAsia="en-US"/>
    </w:rPr>
  </w:style>
  <w:style w:type="paragraph" w:customStyle="1" w:styleId="F8EFA48E255B4AB8BD2D16A2BB9437F72">
    <w:name w:val="F8EFA48E255B4AB8BD2D16A2BB9437F72"/>
    <w:rsid w:val="00B26006"/>
    <w:rPr>
      <w:rFonts w:eastAsiaTheme="minorHAnsi"/>
      <w:lang w:eastAsia="en-US"/>
    </w:rPr>
  </w:style>
  <w:style w:type="paragraph" w:customStyle="1" w:styleId="F6442C4D643546E48255D5D26652532A2">
    <w:name w:val="F6442C4D643546E48255D5D26652532A2"/>
    <w:rsid w:val="00B26006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ohamed Syazwan bin Ab Talib</dc:creator>
  <cp:keywords/>
  <dc:description/>
  <cp:lastModifiedBy>Dr Mohamed Syazwan bin Ab Talib</cp:lastModifiedBy>
  <cp:revision>8</cp:revision>
  <dcterms:created xsi:type="dcterms:W3CDTF">2021-02-11T05:05:00Z</dcterms:created>
  <dcterms:modified xsi:type="dcterms:W3CDTF">2021-02-16T03:47:00Z</dcterms:modified>
</cp:coreProperties>
</file>